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eb0e0 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c750865e-b8d6-4861-9b85-5e95c42860ed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1:55Z</dcterms:created>
  <dcterms:modified xsi:type="dcterms:W3CDTF">2023-06-22T12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